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6A411" w14:textId="628D0740" w:rsidR="00751413" w:rsidRDefault="00986450" w:rsidP="00F24DCD">
      <w:pPr>
        <w:pStyle w:val="Title"/>
      </w:pPr>
      <w:r>
        <w:t xml:space="preserve">How to </w:t>
      </w:r>
      <w:r w:rsidR="00DE6333">
        <w:t>Export the Audacity Project to a Single .wav File</w:t>
      </w:r>
    </w:p>
    <w:p w14:paraId="259B4E9E" w14:textId="77777777" w:rsidR="00751413" w:rsidRDefault="00751413" w:rsidP="00B13B63">
      <w:pPr>
        <w:spacing w:after="0"/>
      </w:pPr>
    </w:p>
    <w:p w14:paraId="1C987B68" w14:textId="6E2458EA" w:rsidR="00C43420" w:rsidRDefault="00C43420" w:rsidP="007940DD">
      <w:pPr>
        <w:pStyle w:val="ListParagraph"/>
        <w:numPr>
          <w:ilvl w:val="0"/>
          <w:numId w:val="23"/>
        </w:numPr>
        <w:ind w:left="709"/>
      </w:pPr>
      <w:r>
        <w:t>Open the Audacity application on your computer</w:t>
      </w:r>
      <w:r w:rsidR="00114BCF">
        <w:t>.</w:t>
      </w:r>
    </w:p>
    <w:p w14:paraId="1AAE168D" w14:textId="77777777" w:rsidR="00D43C1A" w:rsidRDefault="00C43420" w:rsidP="00D43C1A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7E0DAEEF" wp14:editId="022E0696">
            <wp:extent cx="754674" cy="749643"/>
            <wp:effectExtent l="114300" t="101600" r="121920" b="139700"/>
            <wp:docPr id="2" name="Picture 2" title="Audac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udacity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008" cy="7539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3FCBF29" w14:textId="4AACA3A5" w:rsidR="00C43420" w:rsidRDefault="00D43C1A" w:rsidP="00D43C1A">
      <w:pPr>
        <w:pStyle w:val="Caption"/>
        <w:ind w:firstLine="709"/>
        <w:jc w:val="center"/>
      </w:pPr>
      <w:r>
        <w:t xml:space="preserve">Figure </w:t>
      </w:r>
      <w:r w:rsidR="003F2B96">
        <w:fldChar w:fldCharType="begin"/>
      </w:r>
      <w:r w:rsidR="003F2B96">
        <w:instrText xml:space="preserve"> SEQ Figure \* ARABIC </w:instrText>
      </w:r>
      <w:r w:rsidR="003F2B96">
        <w:fldChar w:fldCharType="separate"/>
      </w:r>
      <w:r w:rsidR="00DE6333">
        <w:rPr>
          <w:noProof/>
        </w:rPr>
        <w:t>1</w:t>
      </w:r>
      <w:r w:rsidR="003F2B96">
        <w:rPr>
          <w:noProof/>
        </w:rPr>
        <w:fldChar w:fldCharType="end"/>
      </w:r>
      <w:r>
        <w:t xml:space="preserve"> Audacity Logo</w:t>
      </w:r>
    </w:p>
    <w:p w14:paraId="69E1D4AC" w14:textId="4604C8F9" w:rsidR="00DE6333" w:rsidRDefault="00C43420" w:rsidP="00DE6333">
      <w:pPr>
        <w:pStyle w:val="ListParagraph"/>
        <w:numPr>
          <w:ilvl w:val="0"/>
          <w:numId w:val="23"/>
        </w:numPr>
        <w:ind w:left="709"/>
      </w:pPr>
      <w:r>
        <w:t>Select File-&gt;</w:t>
      </w:r>
      <w:r w:rsidR="00DE6333">
        <w:t>Open.</w:t>
      </w:r>
    </w:p>
    <w:p w14:paraId="48338B66" w14:textId="77777777" w:rsidR="00DE6333" w:rsidRDefault="00DE6333" w:rsidP="00DE6333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4360FCAB" wp14:editId="2C1A0D53">
            <wp:extent cx="1306286" cy="1736850"/>
            <wp:effectExtent l="0" t="0" r="1905" b="3175"/>
            <wp:docPr id="12" name="Picture 12" title="Open Proj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pen Projec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9407" cy="174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64567" w14:textId="65D45C74" w:rsidR="00DE6333" w:rsidRDefault="00DE6333" w:rsidP="00DE6333">
      <w:pPr>
        <w:pStyle w:val="Caption"/>
        <w:ind w:firstLine="709"/>
        <w:jc w:val="center"/>
      </w:pPr>
      <w:r>
        <w:t xml:space="preserve">Figure </w:t>
      </w:r>
      <w:r w:rsidR="003F2B96">
        <w:fldChar w:fldCharType="begin"/>
      </w:r>
      <w:r w:rsidR="003F2B96">
        <w:instrText xml:space="preserve"> SEQ Figure \* ARABIC </w:instrText>
      </w:r>
      <w:r w:rsidR="003F2B96">
        <w:fldChar w:fldCharType="separate"/>
      </w:r>
      <w:r>
        <w:rPr>
          <w:noProof/>
        </w:rPr>
        <w:t>2</w:t>
      </w:r>
      <w:r w:rsidR="003F2B96">
        <w:rPr>
          <w:noProof/>
        </w:rPr>
        <w:fldChar w:fldCharType="end"/>
      </w:r>
      <w:r>
        <w:t xml:space="preserve"> Open Project</w:t>
      </w:r>
    </w:p>
    <w:p w14:paraId="24BBF735" w14:textId="0087DD3D" w:rsidR="00DE6333" w:rsidRDefault="00973BB1" w:rsidP="00C43420">
      <w:r>
        <w:tab/>
        <w:t xml:space="preserve">Navigate to your </w:t>
      </w:r>
      <w:r w:rsidR="00DE6333">
        <w:t xml:space="preserve">Audacity </w:t>
      </w:r>
      <w:r w:rsidR="00991E9E">
        <w:t xml:space="preserve">project </w:t>
      </w:r>
      <w:r w:rsidR="00DE6333">
        <w:t>a</w:t>
      </w:r>
      <w:r>
        <w:t xml:space="preserve">nd click </w:t>
      </w:r>
      <w:r w:rsidR="00CC0D42">
        <w:t>“O</w:t>
      </w:r>
      <w:r>
        <w:t>pen</w:t>
      </w:r>
      <w:r w:rsidR="00CC0D42">
        <w:t>”</w:t>
      </w:r>
      <w:r>
        <w:t>.</w:t>
      </w:r>
    </w:p>
    <w:p w14:paraId="49764B9A" w14:textId="3EE986C0" w:rsidR="009638D4" w:rsidRDefault="00C96307" w:rsidP="00DF5416">
      <w:pPr>
        <w:pStyle w:val="ListParagraph"/>
        <w:numPr>
          <w:ilvl w:val="0"/>
          <w:numId w:val="23"/>
        </w:numPr>
        <w:ind w:left="709"/>
      </w:pPr>
      <w:r>
        <w:t xml:space="preserve">The </w:t>
      </w:r>
      <w:r w:rsidR="00DE6333">
        <w:t xml:space="preserve">project will open in the </w:t>
      </w:r>
      <w:r>
        <w:t>Audacity</w:t>
      </w:r>
      <w:r w:rsidR="00D651F0">
        <w:t xml:space="preserve"> project window</w:t>
      </w:r>
      <w:r w:rsidR="00F30BB7">
        <w:t>.</w:t>
      </w:r>
    </w:p>
    <w:p w14:paraId="28AB5EDF" w14:textId="2E4A5260" w:rsidR="00F30BB7" w:rsidRDefault="00F30BB7" w:rsidP="00F30BB7">
      <w:pPr>
        <w:pStyle w:val="ListParagraph"/>
        <w:ind w:left="709"/>
      </w:pPr>
    </w:p>
    <w:p w14:paraId="5B738ECB" w14:textId="77777777" w:rsidR="00DE6333" w:rsidRDefault="00DE6333" w:rsidP="00DE6333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7E909EE2" wp14:editId="745841A5">
            <wp:extent cx="3683726" cy="2054019"/>
            <wp:effectExtent l="0" t="0" r="0" b="3810"/>
            <wp:docPr id="14" name="Picture 14" title="Audacity Project Trac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Audacity Projec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498" cy="206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6E5AB" w14:textId="3FA1A211" w:rsidR="00DE6333" w:rsidRDefault="00DE6333" w:rsidP="00DE6333">
      <w:pPr>
        <w:pStyle w:val="Caption"/>
        <w:jc w:val="center"/>
      </w:pPr>
      <w:r>
        <w:t xml:space="preserve">Figure </w:t>
      </w:r>
      <w:r w:rsidR="003F2B96">
        <w:fldChar w:fldCharType="begin"/>
      </w:r>
      <w:r w:rsidR="003F2B96">
        <w:instrText xml:space="preserve"> SEQ Figure \* ARABIC </w:instrText>
      </w:r>
      <w:r w:rsidR="003F2B96">
        <w:fldChar w:fldCharType="separate"/>
      </w:r>
      <w:r>
        <w:rPr>
          <w:noProof/>
        </w:rPr>
        <w:t>3</w:t>
      </w:r>
      <w:r w:rsidR="003F2B96">
        <w:rPr>
          <w:noProof/>
        </w:rPr>
        <w:fldChar w:fldCharType="end"/>
      </w:r>
      <w:r>
        <w:t xml:space="preserve"> Audacity Project Tracks</w:t>
      </w:r>
    </w:p>
    <w:p w14:paraId="286D5CBD" w14:textId="77777777" w:rsidR="00DE6333" w:rsidRDefault="00DE6333">
      <w:r>
        <w:br w:type="page"/>
      </w:r>
    </w:p>
    <w:p w14:paraId="6C1A6E1E" w14:textId="255CF643" w:rsidR="00103890" w:rsidRDefault="00103890" w:rsidP="00986450">
      <w:pPr>
        <w:pStyle w:val="ListParagraph"/>
        <w:numPr>
          <w:ilvl w:val="0"/>
          <w:numId w:val="23"/>
        </w:numPr>
        <w:ind w:left="709"/>
      </w:pPr>
      <w:r>
        <w:lastRenderedPageBreak/>
        <w:t xml:space="preserve">Click File-&gt;Export-&gt;Export </w:t>
      </w:r>
      <w:r w:rsidR="00DE6333">
        <w:t>as WAV</w:t>
      </w:r>
    </w:p>
    <w:p w14:paraId="502B42F0" w14:textId="77777777" w:rsidR="00DE6333" w:rsidRDefault="00DE6333" w:rsidP="00DE6333">
      <w:pPr>
        <w:pStyle w:val="ListParagraph"/>
        <w:ind w:left="709"/>
      </w:pPr>
    </w:p>
    <w:p w14:paraId="44B658C9" w14:textId="77777777" w:rsidR="00DE6333" w:rsidRDefault="00DE6333" w:rsidP="00DE6333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3D7025A7" wp14:editId="6B7915EC">
            <wp:extent cx="2403767" cy="1872343"/>
            <wp:effectExtent l="0" t="0" r="0" b="0"/>
            <wp:docPr id="15" name="Picture 15" title="Export as WA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Export Projec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5091" cy="188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DBC9B" w14:textId="55EA7B3C" w:rsidR="00DE6333" w:rsidRDefault="00DE6333" w:rsidP="00DE6333">
      <w:pPr>
        <w:pStyle w:val="Caption"/>
        <w:jc w:val="center"/>
      </w:pPr>
      <w:r>
        <w:t xml:space="preserve">Figure </w:t>
      </w:r>
      <w:r w:rsidR="003F2B96">
        <w:fldChar w:fldCharType="begin"/>
      </w:r>
      <w:r w:rsidR="003F2B96">
        <w:instrText xml:space="preserve"> SEQ Figure \* ARABIC </w:instrText>
      </w:r>
      <w:r w:rsidR="003F2B96">
        <w:fldChar w:fldCharType="separate"/>
      </w:r>
      <w:r>
        <w:rPr>
          <w:noProof/>
        </w:rPr>
        <w:t>4</w:t>
      </w:r>
      <w:r w:rsidR="003F2B96">
        <w:rPr>
          <w:noProof/>
        </w:rPr>
        <w:fldChar w:fldCharType="end"/>
      </w:r>
      <w:r>
        <w:t xml:space="preserve"> Export as WAV</w:t>
      </w:r>
    </w:p>
    <w:p w14:paraId="50A1838C" w14:textId="77777777" w:rsidR="00DE6333" w:rsidRDefault="00DE6333" w:rsidP="00103890">
      <w:pPr>
        <w:pStyle w:val="ListParagraph"/>
        <w:ind w:left="709"/>
      </w:pPr>
    </w:p>
    <w:p w14:paraId="1B80F437" w14:textId="28B6017C" w:rsidR="00103890" w:rsidRDefault="00103890" w:rsidP="00DE6333">
      <w:pPr>
        <w:pStyle w:val="ListParagraph"/>
        <w:ind w:left="709"/>
      </w:pPr>
      <w:r>
        <w:t xml:space="preserve"> Enter the file name of the new file and select the location where you want the file to be saved.</w:t>
      </w:r>
      <w:r w:rsidR="00DE6333">
        <w:t xml:space="preserve"> Click Save.</w:t>
      </w:r>
    </w:p>
    <w:p w14:paraId="0F7EF631" w14:textId="77777777" w:rsidR="00DE6333" w:rsidRDefault="00DE6333" w:rsidP="00DE6333">
      <w:pPr>
        <w:pStyle w:val="ListParagraph"/>
        <w:ind w:left="709"/>
      </w:pPr>
    </w:p>
    <w:p w14:paraId="2DE54D7D" w14:textId="77777777" w:rsidR="00DE6333" w:rsidRDefault="00DE6333" w:rsidP="00DE6333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7EAD57B3" wp14:editId="6E107E75">
            <wp:extent cx="2814644" cy="2368731"/>
            <wp:effectExtent l="0" t="0" r="5080" b="0"/>
            <wp:docPr id="16" name="Picture 16" title="Save WAV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ave WAV fil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7664" cy="2371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7CF01" w14:textId="4639960A" w:rsidR="00DE6333" w:rsidRDefault="00DE6333" w:rsidP="00DE6333">
      <w:pPr>
        <w:pStyle w:val="Caption"/>
        <w:jc w:val="center"/>
      </w:pPr>
      <w:r>
        <w:t xml:space="preserve">Figure </w:t>
      </w:r>
      <w:r w:rsidR="003F2B96">
        <w:fldChar w:fldCharType="begin"/>
      </w:r>
      <w:r w:rsidR="003F2B96">
        <w:instrText xml:space="preserve"> SEQ Figure \* ARABIC </w:instrText>
      </w:r>
      <w:r w:rsidR="003F2B96">
        <w:fldChar w:fldCharType="separate"/>
      </w:r>
      <w:r>
        <w:rPr>
          <w:noProof/>
        </w:rPr>
        <w:t>5</w:t>
      </w:r>
      <w:r w:rsidR="003F2B96">
        <w:rPr>
          <w:noProof/>
        </w:rPr>
        <w:fldChar w:fldCharType="end"/>
      </w:r>
      <w:r>
        <w:t xml:space="preserve"> Save WAV file</w:t>
      </w:r>
    </w:p>
    <w:p w14:paraId="73C19AB7" w14:textId="77777777" w:rsidR="00DE6333" w:rsidRDefault="00DE6333" w:rsidP="00DE6333">
      <w:pPr>
        <w:pStyle w:val="ListParagraph"/>
        <w:ind w:left="709"/>
      </w:pPr>
    </w:p>
    <w:p w14:paraId="332C52FB" w14:textId="2C50B20C" w:rsidR="00DE6333" w:rsidRDefault="00DE6333" w:rsidP="00F44107">
      <w:pPr>
        <w:pStyle w:val="ListParagraph"/>
        <w:numPr>
          <w:ilvl w:val="0"/>
          <w:numId w:val="23"/>
        </w:numPr>
        <w:ind w:left="709"/>
      </w:pPr>
      <w:r>
        <w:t>You will see a warning that your tracks will be exported as one stereo file. Click OK.</w:t>
      </w:r>
    </w:p>
    <w:p w14:paraId="7B8AFDA7" w14:textId="1E31F3D8" w:rsidR="00DE6333" w:rsidRDefault="00DE6333" w:rsidP="00DE6333">
      <w:pPr>
        <w:pStyle w:val="ListParagraph"/>
        <w:ind w:left="709"/>
      </w:pPr>
    </w:p>
    <w:p w14:paraId="250A6F08" w14:textId="77777777" w:rsidR="00DE6333" w:rsidRDefault="00DE6333" w:rsidP="00DE6333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309B2BF3" wp14:editId="4B6E01AF">
            <wp:extent cx="2577737" cy="1003159"/>
            <wp:effectExtent l="0" t="0" r="635" b="635"/>
            <wp:docPr id="17" name="Picture 17" title="Save as WAV w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ave WAV warning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7967" cy="100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468D3" w14:textId="76104D2A" w:rsidR="00DE6333" w:rsidRDefault="00DE6333" w:rsidP="00DE6333">
      <w:pPr>
        <w:pStyle w:val="Caption"/>
        <w:jc w:val="center"/>
      </w:pPr>
      <w:r>
        <w:t xml:space="preserve">Figure </w:t>
      </w:r>
      <w:r w:rsidR="003F2B96">
        <w:fldChar w:fldCharType="begin"/>
      </w:r>
      <w:r w:rsidR="003F2B96">
        <w:instrText xml:space="preserve"> SEQ Figure \* ARABIC </w:instrText>
      </w:r>
      <w:r w:rsidR="003F2B96">
        <w:fldChar w:fldCharType="separate"/>
      </w:r>
      <w:r>
        <w:rPr>
          <w:noProof/>
        </w:rPr>
        <w:t>6</w:t>
      </w:r>
      <w:r w:rsidR="003F2B96">
        <w:rPr>
          <w:noProof/>
        </w:rPr>
        <w:fldChar w:fldCharType="end"/>
      </w:r>
      <w:r>
        <w:t xml:space="preserve"> Save as WAV warning</w:t>
      </w:r>
    </w:p>
    <w:p w14:paraId="642C0CA5" w14:textId="3F336EBE" w:rsidR="009B388D" w:rsidRDefault="003A5D8C" w:rsidP="00F44107">
      <w:pPr>
        <w:pStyle w:val="ListParagraph"/>
        <w:numPr>
          <w:ilvl w:val="0"/>
          <w:numId w:val="23"/>
        </w:numPr>
        <w:ind w:left="709"/>
      </w:pPr>
      <w:bookmarkStart w:id="0" w:name="_GoBack"/>
      <w:r>
        <w:t>Edit the meta data for the new file if you wish. Click OK.</w:t>
      </w:r>
    </w:p>
    <w:p w14:paraId="135F1C35" w14:textId="40DAFD79" w:rsidR="00113A18" w:rsidRDefault="00113A18" w:rsidP="00113A18">
      <w:pPr>
        <w:pStyle w:val="ListParagraph"/>
        <w:ind w:left="709"/>
      </w:pPr>
      <w:r>
        <w:t>Your .wav</w:t>
      </w:r>
      <w:r w:rsidR="00671F81">
        <w:t xml:space="preserve"> file should now be saved in the location you selected.</w:t>
      </w:r>
    </w:p>
    <w:bookmarkEnd w:id="0"/>
    <w:p w14:paraId="17444DBC" w14:textId="77777777" w:rsidR="003A5D8C" w:rsidRDefault="003A5D8C" w:rsidP="003A5D8C">
      <w:pPr>
        <w:pStyle w:val="ListParagraph"/>
        <w:ind w:left="709"/>
      </w:pPr>
    </w:p>
    <w:p w14:paraId="25E312E2" w14:textId="4C72C5BA" w:rsidR="003A5D8C" w:rsidRDefault="003A5D8C" w:rsidP="003A5D8C">
      <w:pPr>
        <w:pStyle w:val="ListParagraph"/>
        <w:keepNext/>
        <w:ind w:left="709"/>
        <w:jc w:val="center"/>
      </w:pPr>
    </w:p>
    <w:p w14:paraId="7DA59D37" w14:textId="77777777" w:rsidR="00DE6333" w:rsidRDefault="00DE6333" w:rsidP="00DE6333">
      <w:pPr>
        <w:pStyle w:val="Caption"/>
        <w:keepNext/>
        <w:jc w:val="center"/>
      </w:pPr>
      <w:r>
        <w:rPr>
          <w:noProof/>
        </w:rPr>
        <w:drawing>
          <wp:inline distT="0" distB="0" distL="0" distR="0" wp14:anchorId="16E0105A" wp14:editId="3E760973">
            <wp:extent cx="3039292" cy="2400642"/>
            <wp:effectExtent l="0" t="0" r="0" b="0"/>
            <wp:docPr id="18" name="Picture 18" title="Meta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roject metadata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508" cy="2408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EEA29" w14:textId="1D0DB3FC" w:rsidR="009B388D" w:rsidRPr="009B388D" w:rsidRDefault="00DE6333" w:rsidP="00DE6333">
      <w:pPr>
        <w:pStyle w:val="Caption"/>
        <w:jc w:val="center"/>
      </w:pPr>
      <w:r>
        <w:t xml:space="preserve">Figure </w:t>
      </w:r>
      <w:r w:rsidR="003F2B96">
        <w:fldChar w:fldCharType="begin"/>
      </w:r>
      <w:r w:rsidR="003F2B96">
        <w:instrText xml:space="preserve"> SEQ Figure \* ARABIC </w:instrText>
      </w:r>
      <w:r w:rsidR="003F2B96">
        <w:fldChar w:fldCharType="separate"/>
      </w:r>
      <w:r>
        <w:rPr>
          <w:noProof/>
        </w:rPr>
        <w:t>7</w:t>
      </w:r>
      <w:r w:rsidR="003F2B96">
        <w:rPr>
          <w:noProof/>
        </w:rPr>
        <w:fldChar w:fldCharType="end"/>
      </w:r>
      <w:r>
        <w:t xml:space="preserve"> Meta Data</w:t>
      </w:r>
    </w:p>
    <w:sectPr w:rsidR="009B388D" w:rsidRPr="009B388D" w:rsidSect="00593868"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27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77D246" w14:textId="77777777" w:rsidR="003F2B96" w:rsidRDefault="003F2B96" w:rsidP="00D26429">
      <w:pPr>
        <w:spacing w:after="0" w:line="240" w:lineRule="auto"/>
      </w:pPr>
      <w:r>
        <w:separator/>
      </w:r>
    </w:p>
  </w:endnote>
  <w:endnote w:type="continuationSeparator" w:id="0">
    <w:p w14:paraId="17FAB34E" w14:textId="77777777" w:rsidR="003F2B96" w:rsidRDefault="003F2B96" w:rsidP="00D264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mbria"/>
    <w:panose1 w:val="020B0604020202020204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5003236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C5254E" w14:textId="5281A4FC" w:rsidR="00CC78A0" w:rsidRDefault="00CC78A0" w:rsidP="001C1E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56609D" w14:textId="77777777" w:rsidR="00CC78A0" w:rsidRDefault="00CC78A0" w:rsidP="00CC78A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4119922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1C4FF1" w14:textId="5F0D59EB" w:rsidR="00CC78A0" w:rsidRDefault="00CC78A0" w:rsidP="001C1E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31FCBD9" w14:textId="5403B87A" w:rsidR="00593868" w:rsidRPr="00593868" w:rsidRDefault="00593868" w:rsidP="00CC78A0">
    <w:pPr>
      <w:pStyle w:val="Footer"/>
      <w:tabs>
        <w:tab w:val="clear" w:pos="4680"/>
        <w:tab w:val="clear" w:pos="9360"/>
        <w:tab w:val="right" w:pos="10800"/>
      </w:tabs>
      <w:ind w:right="360"/>
      <w:rPr>
        <w:sz w:val="20"/>
        <w:szCs w:val="20"/>
      </w:rPr>
    </w:pPr>
    <w:r w:rsidRPr="00593868">
      <w:rPr>
        <w:sz w:val="20"/>
        <w:szCs w:val="20"/>
        <w:lang w:val="en-CA"/>
      </w:rPr>
      <w:t>For more information, please contact us at quercus@utsc.utoronto.c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728842340"/>
      <w:docPartObj>
        <w:docPartGallery w:val="Page Numbers (Bottom of Page)"/>
        <w:docPartUnique/>
      </w:docPartObj>
    </w:sdtPr>
    <w:sdtEndPr>
      <w:rPr>
        <w:rStyle w:val="PageNumber"/>
        <w:sz w:val="20"/>
      </w:rPr>
    </w:sdtEndPr>
    <w:sdtContent>
      <w:p w14:paraId="26316CD9" w14:textId="371DA298" w:rsidR="00FD2588" w:rsidRDefault="00FD2588" w:rsidP="001C1E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0527C76" w14:textId="6F49C6B7" w:rsidR="00333BC1" w:rsidRDefault="00A97E1E" w:rsidP="00FD2588">
    <w:pPr>
      <w:pStyle w:val="Footer"/>
      <w:tabs>
        <w:tab w:val="clear" w:pos="4680"/>
        <w:tab w:val="clear" w:pos="9360"/>
        <w:tab w:val="right" w:pos="10800"/>
      </w:tabs>
      <w:ind w:right="360"/>
    </w:pPr>
    <w:r w:rsidRPr="00593868">
      <w:rPr>
        <w:sz w:val="20"/>
        <w:lang w:val="en-CA"/>
      </w:rPr>
      <w:t>For more information, please contact us at quercus@utsc.utoronto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9EBD1" w14:textId="77777777" w:rsidR="003F2B96" w:rsidRDefault="003F2B96" w:rsidP="00D26429">
      <w:pPr>
        <w:spacing w:after="0" w:line="240" w:lineRule="auto"/>
      </w:pPr>
      <w:r>
        <w:separator/>
      </w:r>
    </w:p>
  </w:footnote>
  <w:footnote w:type="continuationSeparator" w:id="0">
    <w:p w14:paraId="1571FDED" w14:textId="77777777" w:rsidR="003F2B96" w:rsidRDefault="003F2B96" w:rsidP="00D264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56D3C" w14:textId="20E8973E" w:rsidR="00857931" w:rsidRDefault="00333BC1" w:rsidP="00333BC1">
    <w:pPr>
      <w:pStyle w:val="Header"/>
      <w:jc w:val="right"/>
    </w:pPr>
    <w:r w:rsidRPr="00E90097">
      <w:rPr>
        <w:noProof/>
      </w:rPr>
      <w:drawing>
        <wp:inline distT="0" distB="0" distL="0" distR="0" wp14:anchorId="15FEE85D" wp14:editId="6F24EC28">
          <wp:extent cx="2597262" cy="530274"/>
          <wp:effectExtent l="0" t="0" r="0" b="3175"/>
          <wp:docPr id="8" name="Picture 8" title="Centre for Teaching and Learning wordma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24846" cy="556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B83997" w14:textId="77777777" w:rsidR="004A552E" w:rsidRDefault="004A55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96A"/>
    <w:multiLevelType w:val="hybridMultilevel"/>
    <w:tmpl w:val="86C80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61BA4"/>
    <w:multiLevelType w:val="hybridMultilevel"/>
    <w:tmpl w:val="C5AA9F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764FDB"/>
    <w:multiLevelType w:val="multilevel"/>
    <w:tmpl w:val="8876B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117C8F"/>
    <w:multiLevelType w:val="hybridMultilevel"/>
    <w:tmpl w:val="AC3892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CD4B98"/>
    <w:multiLevelType w:val="hybridMultilevel"/>
    <w:tmpl w:val="A154B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6A421E"/>
    <w:multiLevelType w:val="hybridMultilevel"/>
    <w:tmpl w:val="6F487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A0AD0"/>
    <w:multiLevelType w:val="hybridMultilevel"/>
    <w:tmpl w:val="5EA8B644"/>
    <w:lvl w:ilvl="0" w:tplc="2802398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494C3B"/>
    <w:multiLevelType w:val="hybridMultilevel"/>
    <w:tmpl w:val="CA468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786EAC"/>
    <w:multiLevelType w:val="hybridMultilevel"/>
    <w:tmpl w:val="F0A6D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0A5363"/>
    <w:multiLevelType w:val="hybridMultilevel"/>
    <w:tmpl w:val="373AF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444C86"/>
    <w:multiLevelType w:val="hybridMultilevel"/>
    <w:tmpl w:val="CEAE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369BA"/>
    <w:multiLevelType w:val="hybridMultilevel"/>
    <w:tmpl w:val="BAD2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CD3848"/>
    <w:multiLevelType w:val="hybridMultilevel"/>
    <w:tmpl w:val="8F66CE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834217"/>
    <w:multiLevelType w:val="hybridMultilevel"/>
    <w:tmpl w:val="56AEB8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8C67D3"/>
    <w:multiLevelType w:val="hybridMultilevel"/>
    <w:tmpl w:val="092650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463578"/>
    <w:multiLevelType w:val="hybridMultilevel"/>
    <w:tmpl w:val="12468B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19461F"/>
    <w:multiLevelType w:val="hybridMultilevel"/>
    <w:tmpl w:val="C23C2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5979E6"/>
    <w:multiLevelType w:val="hybridMultilevel"/>
    <w:tmpl w:val="B40E1B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5D4EB3"/>
    <w:multiLevelType w:val="hybridMultilevel"/>
    <w:tmpl w:val="85F45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B170EA"/>
    <w:multiLevelType w:val="hybridMultilevel"/>
    <w:tmpl w:val="B9744046"/>
    <w:lvl w:ilvl="0" w:tplc="04090017">
      <w:start w:val="1"/>
      <w:numFmt w:val="lowerLetter"/>
      <w:lvlText w:val="%1)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63864B00"/>
    <w:multiLevelType w:val="hybridMultilevel"/>
    <w:tmpl w:val="7668D9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BD0B2C"/>
    <w:multiLevelType w:val="hybridMultilevel"/>
    <w:tmpl w:val="D16A79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297BDE"/>
    <w:multiLevelType w:val="hybridMultilevel"/>
    <w:tmpl w:val="B97440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D87506"/>
    <w:multiLevelType w:val="hybridMultilevel"/>
    <w:tmpl w:val="15909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E12B3A"/>
    <w:multiLevelType w:val="hybridMultilevel"/>
    <w:tmpl w:val="03CE3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8"/>
  </w:num>
  <w:num w:numId="3">
    <w:abstractNumId w:val="2"/>
  </w:num>
  <w:num w:numId="4">
    <w:abstractNumId w:val="11"/>
  </w:num>
  <w:num w:numId="5">
    <w:abstractNumId w:val="19"/>
  </w:num>
  <w:num w:numId="6">
    <w:abstractNumId w:val="7"/>
  </w:num>
  <w:num w:numId="7">
    <w:abstractNumId w:val="24"/>
  </w:num>
  <w:num w:numId="8">
    <w:abstractNumId w:val="20"/>
  </w:num>
  <w:num w:numId="9">
    <w:abstractNumId w:val="15"/>
  </w:num>
  <w:num w:numId="10">
    <w:abstractNumId w:val="9"/>
  </w:num>
  <w:num w:numId="11">
    <w:abstractNumId w:val="16"/>
  </w:num>
  <w:num w:numId="12">
    <w:abstractNumId w:val="3"/>
  </w:num>
  <w:num w:numId="13">
    <w:abstractNumId w:val="10"/>
  </w:num>
  <w:num w:numId="14">
    <w:abstractNumId w:val="13"/>
  </w:num>
  <w:num w:numId="15">
    <w:abstractNumId w:val="12"/>
  </w:num>
  <w:num w:numId="16">
    <w:abstractNumId w:val="21"/>
  </w:num>
  <w:num w:numId="17">
    <w:abstractNumId w:val="17"/>
  </w:num>
  <w:num w:numId="18">
    <w:abstractNumId w:val="0"/>
  </w:num>
  <w:num w:numId="19">
    <w:abstractNumId w:val="4"/>
  </w:num>
  <w:num w:numId="20">
    <w:abstractNumId w:val="14"/>
  </w:num>
  <w:num w:numId="21">
    <w:abstractNumId w:val="18"/>
  </w:num>
  <w:num w:numId="22">
    <w:abstractNumId w:val="22"/>
  </w:num>
  <w:num w:numId="23">
    <w:abstractNumId w:val="1"/>
  </w:num>
  <w:num w:numId="24">
    <w:abstractNumId w:val="5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LUwMTA3MDA1tjRU0lEKTi0uzszPAykwrgUAHe/LjSwAAAA="/>
  </w:docVars>
  <w:rsids>
    <w:rsidRoot w:val="00751413"/>
    <w:rsid w:val="000013D0"/>
    <w:rsid w:val="00005009"/>
    <w:rsid w:val="000101E2"/>
    <w:rsid w:val="00014A05"/>
    <w:rsid w:val="00022F81"/>
    <w:rsid w:val="00040553"/>
    <w:rsid w:val="00055396"/>
    <w:rsid w:val="000713CA"/>
    <w:rsid w:val="00086262"/>
    <w:rsid w:val="0009408C"/>
    <w:rsid w:val="000B5DF0"/>
    <w:rsid w:val="000C3065"/>
    <w:rsid w:val="000E4C99"/>
    <w:rsid w:val="000E6077"/>
    <w:rsid w:val="00101CB0"/>
    <w:rsid w:val="00103890"/>
    <w:rsid w:val="00111E86"/>
    <w:rsid w:val="00113A18"/>
    <w:rsid w:val="00114BCF"/>
    <w:rsid w:val="0012343C"/>
    <w:rsid w:val="0013325A"/>
    <w:rsid w:val="00137195"/>
    <w:rsid w:val="00170259"/>
    <w:rsid w:val="001937FC"/>
    <w:rsid w:val="001A065A"/>
    <w:rsid w:val="001A077A"/>
    <w:rsid w:val="001C699A"/>
    <w:rsid w:val="001C7B62"/>
    <w:rsid w:val="001D0945"/>
    <w:rsid w:val="001D5F45"/>
    <w:rsid w:val="001E28CD"/>
    <w:rsid w:val="001F1F29"/>
    <w:rsid w:val="001F3127"/>
    <w:rsid w:val="002002C9"/>
    <w:rsid w:val="00202E4E"/>
    <w:rsid w:val="00203F06"/>
    <w:rsid w:val="00205108"/>
    <w:rsid w:val="0020684E"/>
    <w:rsid w:val="00215606"/>
    <w:rsid w:val="00216E85"/>
    <w:rsid w:val="00221201"/>
    <w:rsid w:val="0022278E"/>
    <w:rsid w:val="00232723"/>
    <w:rsid w:val="0024003D"/>
    <w:rsid w:val="00261EA1"/>
    <w:rsid w:val="00265718"/>
    <w:rsid w:val="00281562"/>
    <w:rsid w:val="002849D1"/>
    <w:rsid w:val="002A38BB"/>
    <w:rsid w:val="002B013F"/>
    <w:rsid w:val="002D440F"/>
    <w:rsid w:val="002F0628"/>
    <w:rsid w:val="003008FF"/>
    <w:rsid w:val="00307382"/>
    <w:rsid w:val="00321B94"/>
    <w:rsid w:val="00327E85"/>
    <w:rsid w:val="00331D26"/>
    <w:rsid w:val="00333BC1"/>
    <w:rsid w:val="00334149"/>
    <w:rsid w:val="003512DA"/>
    <w:rsid w:val="00355BB3"/>
    <w:rsid w:val="003627D1"/>
    <w:rsid w:val="0037647E"/>
    <w:rsid w:val="00392B24"/>
    <w:rsid w:val="00396A27"/>
    <w:rsid w:val="003A5D8C"/>
    <w:rsid w:val="003A6309"/>
    <w:rsid w:val="003C2758"/>
    <w:rsid w:val="003C7C87"/>
    <w:rsid w:val="003F2B96"/>
    <w:rsid w:val="003F5BD8"/>
    <w:rsid w:val="00412B3B"/>
    <w:rsid w:val="0042184E"/>
    <w:rsid w:val="00456A43"/>
    <w:rsid w:val="004845D1"/>
    <w:rsid w:val="00496635"/>
    <w:rsid w:val="004A552E"/>
    <w:rsid w:val="004B11F5"/>
    <w:rsid w:val="004D40C0"/>
    <w:rsid w:val="004E46E8"/>
    <w:rsid w:val="005036D2"/>
    <w:rsid w:val="00506F09"/>
    <w:rsid w:val="00530395"/>
    <w:rsid w:val="00532708"/>
    <w:rsid w:val="00540A6D"/>
    <w:rsid w:val="005459AD"/>
    <w:rsid w:val="0055674A"/>
    <w:rsid w:val="00557B74"/>
    <w:rsid w:val="005620A1"/>
    <w:rsid w:val="00563DB3"/>
    <w:rsid w:val="005642EA"/>
    <w:rsid w:val="0056482B"/>
    <w:rsid w:val="00570E9B"/>
    <w:rsid w:val="0058119F"/>
    <w:rsid w:val="00593868"/>
    <w:rsid w:val="00593FF3"/>
    <w:rsid w:val="00595565"/>
    <w:rsid w:val="00596623"/>
    <w:rsid w:val="005B65AB"/>
    <w:rsid w:val="005E35FE"/>
    <w:rsid w:val="005F0D61"/>
    <w:rsid w:val="005F1E1F"/>
    <w:rsid w:val="005F5738"/>
    <w:rsid w:val="00645A35"/>
    <w:rsid w:val="00647261"/>
    <w:rsid w:val="00662B95"/>
    <w:rsid w:val="00671F81"/>
    <w:rsid w:val="00672132"/>
    <w:rsid w:val="00695947"/>
    <w:rsid w:val="006A1D4E"/>
    <w:rsid w:val="006B208D"/>
    <w:rsid w:val="006D30AB"/>
    <w:rsid w:val="006F3A0C"/>
    <w:rsid w:val="0070043F"/>
    <w:rsid w:val="0070209B"/>
    <w:rsid w:val="007072DA"/>
    <w:rsid w:val="0070774E"/>
    <w:rsid w:val="0071089F"/>
    <w:rsid w:val="007309D7"/>
    <w:rsid w:val="0073772B"/>
    <w:rsid w:val="00742DEF"/>
    <w:rsid w:val="00751413"/>
    <w:rsid w:val="00753A11"/>
    <w:rsid w:val="00756CF8"/>
    <w:rsid w:val="007646AC"/>
    <w:rsid w:val="007940DD"/>
    <w:rsid w:val="007A058B"/>
    <w:rsid w:val="007A26AF"/>
    <w:rsid w:val="007C2AAB"/>
    <w:rsid w:val="007C35CA"/>
    <w:rsid w:val="007C5ACB"/>
    <w:rsid w:val="007D7213"/>
    <w:rsid w:val="007F1C6F"/>
    <w:rsid w:val="007F4DC2"/>
    <w:rsid w:val="007F7E57"/>
    <w:rsid w:val="00805647"/>
    <w:rsid w:val="00822816"/>
    <w:rsid w:val="00831B8A"/>
    <w:rsid w:val="00832DBC"/>
    <w:rsid w:val="00851F28"/>
    <w:rsid w:val="00857931"/>
    <w:rsid w:val="00860899"/>
    <w:rsid w:val="00870601"/>
    <w:rsid w:val="00874282"/>
    <w:rsid w:val="00884C78"/>
    <w:rsid w:val="008E309A"/>
    <w:rsid w:val="008E55FB"/>
    <w:rsid w:val="00900C38"/>
    <w:rsid w:val="00902BD4"/>
    <w:rsid w:val="00930294"/>
    <w:rsid w:val="00930F03"/>
    <w:rsid w:val="00943953"/>
    <w:rsid w:val="009638D4"/>
    <w:rsid w:val="009666DD"/>
    <w:rsid w:val="00973BB1"/>
    <w:rsid w:val="00986450"/>
    <w:rsid w:val="00991E9E"/>
    <w:rsid w:val="009A2C52"/>
    <w:rsid w:val="009A4016"/>
    <w:rsid w:val="009B388D"/>
    <w:rsid w:val="009D6832"/>
    <w:rsid w:val="009E0C1E"/>
    <w:rsid w:val="009E706D"/>
    <w:rsid w:val="00A545CA"/>
    <w:rsid w:val="00A6697E"/>
    <w:rsid w:val="00A73994"/>
    <w:rsid w:val="00A739B9"/>
    <w:rsid w:val="00A97E1E"/>
    <w:rsid w:val="00AA5433"/>
    <w:rsid w:val="00AC005E"/>
    <w:rsid w:val="00AC67AE"/>
    <w:rsid w:val="00AC788E"/>
    <w:rsid w:val="00AF3487"/>
    <w:rsid w:val="00B1214B"/>
    <w:rsid w:val="00B13B63"/>
    <w:rsid w:val="00B15244"/>
    <w:rsid w:val="00B17F2E"/>
    <w:rsid w:val="00B229E1"/>
    <w:rsid w:val="00B24A31"/>
    <w:rsid w:val="00B333FA"/>
    <w:rsid w:val="00B53258"/>
    <w:rsid w:val="00B857AD"/>
    <w:rsid w:val="00B90888"/>
    <w:rsid w:val="00B92607"/>
    <w:rsid w:val="00BA04D8"/>
    <w:rsid w:val="00BA36E4"/>
    <w:rsid w:val="00BB1372"/>
    <w:rsid w:val="00BB4EA7"/>
    <w:rsid w:val="00BC368A"/>
    <w:rsid w:val="00BC74F2"/>
    <w:rsid w:val="00BD378C"/>
    <w:rsid w:val="00BD4F93"/>
    <w:rsid w:val="00BE0101"/>
    <w:rsid w:val="00BE4292"/>
    <w:rsid w:val="00BF3C38"/>
    <w:rsid w:val="00BF4ED0"/>
    <w:rsid w:val="00C24434"/>
    <w:rsid w:val="00C3026E"/>
    <w:rsid w:val="00C33B96"/>
    <w:rsid w:val="00C3555D"/>
    <w:rsid w:val="00C36918"/>
    <w:rsid w:val="00C37AAC"/>
    <w:rsid w:val="00C41EC3"/>
    <w:rsid w:val="00C43420"/>
    <w:rsid w:val="00C464B2"/>
    <w:rsid w:val="00C506AE"/>
    <w:rsid w:val="00C96307"/>
    <w:rsid w:val="00CB4653"/>
    <w:rsid w:val="00CC0D42"/>
    <w:rsid w:val="00CC4D87"/>
    <w:rsid w:val="00CC78A0"/>
    <w:rsid w:val="00CF09A6"/>
    <w:rsid w:val="00CF749B"/>
    <w:rsid w:val="00D06244"/>
    <w:rsid w:val="00D06517"/>
    <w:rsid w:val="00D171BB"/>
    <w:rsid w:val="00D2146C"/>
    <w:rsid w:val="00D2309B"/>
    <w:rsid w:val="00D23D11"/>
    <w:rsid w:val="00D26429"/>
    <w:rsid w:val="00D32C6E"/>
    <w:rsid w:val="00D33756"/>
    <w:rsid w:val="00D43C1A"/>
    <w:rsid w:val="00D5570D"/>
    <w:rsid w:val="00D57301"/>
    <w:rsid w:val="00D651F0"/>
    <w:rsid w:val="00D825D4"/>
    <w:rsid w:val="00D923C4"/>
    <w:rsid w:val="00D930D0"/>
    <w:rsid w:val="00DB2823"/>
    <w:rsid w:val="00DD01FD"/>
    <w:rsid w:val="00DE6333"/>
    <w:rsid w:val="00DF00D0"/>
    <w:rsid w:val="00DF0955"/>
    <w:rsid w:val="00DF149D"/>
    <w:rsid w:val="00E05D8D"/>
    <w:rsid w:val="00E23383"/>
    <w:rsid w:val="00E41405"/>
    <w:rsid w:val="00E520B4"/>
    <w:rsid w:val="00E56486"/>
    <w:rsid w:val="00E70C89"/>
    <w:rsid w:val="00E73A6E"/>
    <w:rsid w:val="00E84C73"/>
    <w:rsid w:val="00E95277"/>
    <w:rsid w:val="00EA22D6"/>
    <w:rsid w:val="00ED39EF"/>
    <w:rsid w:val="00EE159A"/>
    <w:rsid w:val="00EF1850"/>
    <w:rsid w:val="00EF45B9"/>
    <w:rsid w:val="00F17ED8"/>
    <w:rsid w:val="00F22E8D"/>
    <w:rsid w:val="00F24214"/>
    <w:rsid w:val="00F24DCD"/>
    <w:rsid w:val="00F25BD1"/>
    <w:rsid w:val="00F27A28"/>
    <w:rsid w:val="00F30BB7"/>
    <w:rsid w:val="00F44014"/>
    <w:rsid w:val="00F44107"/>
    <w:rsid w:val="00FA6FBC"/>
    <w:rsid w:val="00FD2588"/>
    <w:rsid w:val="00FD304F"/>
    <w:rsid w:val="00FF3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ECC0B"/>
  <w15:chartTrackingRefBased/>
  <w15:docId w15:val="{8D6730D5-DD68-4008-8F49-50F90657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8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41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F0628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F0628"/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851F2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2184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20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0A1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7C5AC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26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429"/>
  </w:style>
  <w:style w:type="paragraph" w:styleId="Footer">
    <w:name w:val="footer"/>
    <w:basedOn w:val="Normal"/>
    <w:link w:val="FooterChar"/>
    <w:uiPriority w:val="99"/>
    <w:unhideWhenUsed/>
    <w:rsid w:val="00D26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429"/>
  </w:style>
  <w:style w:type="character" w:styleId="Hyperlink">
    <w:name w:val="Hyperlink"/>
    <w:basedOn w:val="DefaultParagraphFont"/>
    <w:uiPriority w:val="99"/>
    <w:unhideWhenUsed/>
    <w:rsid w:val="004A55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A552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651F0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0774E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C78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1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5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932BBF-BD52-9E49-A642-2C498E87A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3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oronto</Company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Wigglesworth</dc:creator>
  <cp:keywords/>
  <dc:description/>
  <cp:lastModifiedBy>Dina Soliman</cp:lastModifiedBy>
  <cp:revision>110</cp:revision>
  <cp:lastPrinted>2018-03-06T18:16:00Z</cp:lastPrinted>
  <dcterms:created xsi:type="dcterms:W3CDTF">2018-03-23T13:18:00Z</dcterms:created>
  <dcterms:modified xsi:type="dcterms:W3CDTF">2019-11-01T02:37:00Z</dcterms:modified>
</cp:coreProperties>
</file>